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Spier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pier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0 West Dakin Street,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ckenrode.emi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8686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